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5512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00:54:25Z</dcterms:created>
  <dcterms:modified xsi:type="dcterms:W3CDTF">2019-01-04T00:54:25Z</dcterms:modified>
</cp:coreProperties>
</file>